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5AB68638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B3D2971" w14:textId="77777777" w:rsidR="00A00517" w:rsidRPr="00262E08" w:rsidRDefault="00A00517" w:rsidP="00A0051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D12998">
        <w:tc>
          <w:tcPr>
            <w:tcW w:w="1927" w:type="dxa"/>
            <w:hideMark/>
          </w:tcPr>
          <w:p w14:paraId="446B98C3" w14:textId="77777777" w:rsidR="00A00517" w:rsidRDefault="00A00517" w:rsidP="00D1299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D1299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D1299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D12998">
        <w:tc>
          <w:tcPr>
            <w:tcW w:w="1927" w:type="dxa"/>
            <w:hideMark/>
          </w:tcPr>
          <w:p w14:paraId="1089A3A8" w14:textId="37FDDA8E" w:rsidR="00A00517" w:rsidRDefault="00A00517" w:rsidP="00D1299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D1299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Nov</w:t>
            </w:r>
            <w:r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D1299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D1299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D1299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D12998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>
        <w:t xml:space="preserve">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FA3924">
        <w:tc>
          <w:tcPr>
            <w:tcW w:w="1927" w:type="dxa"/>
            <w:hideMark/>
          </w:tcPr>
          <w:p w14:paraId="50B62680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FA39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FA3924">
        <w:tc>
          <w:tcPr>
            <w:tcW w:w="1927" w:type="dxa"/>
            <w:hideMark/>
          </w:tcPr>
          <w:p w14:paraId="19E7C0B9" w14:textId="177A1846" w:rsidR="00262E08" w:rsidRDefault="00262E08" w:rsidP="00FA39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FA39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FA39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FA39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FA39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FA3924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CE645F">
        <w:tc>
          <w:tcPr>
            <w:tcW w:w="1927" w:type="dxa"/>
            <w:hideMark/>
          </w:tcPr>
          <w:p w14:paraId="28E55971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CE645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CE645F">
        <w:tc>
          <w:tcPr>
            <w:tcW w:w="1927" w:type="dxa"/>
            <w:hideMark/>
          </w:tcPr>
          <w:p w14:paraId="2F97C567" w14:textId="10BF126F" w:rsidR="000244BC" w:rsidRDefault="000244BC" w:rsidP="00CE645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CE645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CE645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CE645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CE645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CE645F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A40AF4">
        <w:tc>
          <w:tcPr>
            <w:tcW w:w="1927" w:type="dxa"/>
            <w:hideMark/>
          </w:tcPr>
          <w:p w14:paraId="3603A996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A40AF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A40AF4">
        <w:tc>
          <w:tcPr>
            <w:tcW w:w="1927" w:type="dxa"/>
            <w:hideMark/>
          </w:tcPr>
          <w:p w14:paraId="16387A19" w14:textId="77777777" w:rsidR="00F01DC2" w:rsidRDefault="00F01DC2" w:rsidP="00A40AF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A40AF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A40AF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A40AF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A40AF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D9464F6" w14:textId="77777777" w:rsidR="00F01DC2" w:rsidRDefault="00F01DC2" w:rsidP="00A40AF4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C86B36">
        <w:tc>
          <w:tcPr>
            <w:tcW w:w="1927" w:type="dxa"/>
            <w:hideMark/>
          </w:tcPr>
          <w:p w14:paraId="7CF3B2F3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C86B3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C86B36">
        <w:tc>
          <w:tcPr>
            <w:tcW w:w="1927" w:type="dxa"/>
            <w:hideMark/>
          </w:tcPr>
          <w:p w14:paraId="591BDE2D" w14:textId="77C54FE0" w:rsidR="00B1068B" w:rsidRDefault="00B1068B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C86B3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C86B3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C86B3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C86B3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C86B36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lastRenderedPageBreak/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lastRenderedPageBreak/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3A0A3E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FCC8C" w14:textId="77777777" w:rsidR="00444279" w:rsidRDefault="00444279" w:rsidP="00B42730">
      <w:pPr>
        <w:spacing w:after="0" w:line="240" w:lineRule="auto"/>
      </w:pPr>
      <w:r>
        <w:separator/>
      </w:r>
    </w:p>
  </w:endnote>
  <w:endnote w:type="continuationSeparator" w:id="0">
    <w:p w14:paraId="11E0355A" w14:textId="77777777" w:rsidR="00444279" w:rsidRDefault="0044427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7FFD9" w14:textId="77777777" w:rsidR="00444279" w:rsidRDefault="00444279" w:rsidP="00B42730">
      <w:pPr>
        <w:spacing w:after="0" w:line="240" w:lineRule="auto"/>
      </w:pPr>
      <w:r>
        <w:separator/>
      </w:r>
    </w:p>
  </w:footnote>
  <w:footnote w:type="continuationSeparator" w:id="0">
    <w:p w14:paraId="73A8AFB9" w14:textId="77777777" w:rsidR="00444279" w:rsidRDefault="0044427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FB1201" w:rsidRDefault="00FB12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2</Pages>
  <Words>6460</Words>
  <Characters>36823</Characters>
  <Application>Microsoft Office Word</Application>
  <DocSecurity>0</DocSecurity>
  <Lines>30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Sebastian Toader</cp:lastModifiedBy>
  <cp:revision>7</cp:revision>
  <cp:lastPrinted>2014-12-29T09:36:00Z</cp:lastPrinted>
  <dcterms:created xsi:type="dcterms:W3CDTF">2020-10-14T11:06:00Z</dcterms:created>
  <dcterms:modified xsi:type="dcterms:W3CDTF">2020-11-09T16:45:00Z</dcterms:modified>
</cp:coreProperties>
</file>